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B2C77" w14:textId="77777777" w:rsidR="000C0EE1" w:rsidRPr="00DD4740" w:rsidRDefault="000C0EE1" w:rsidP="002F1CA8">
      <w:pPr>
        <w:pStyle w:val="Heading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6A28D260" w14:textId="77777777" w:rsidR="00413A16" w:rsidRDefault="000C0EE1" w:rsidP="00047364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</w:t>
      </w:r>
      <w:r w:rsidR="00413A16">
        <w:t xml:space="preserve"> at:</w:t>
      </w:r>
    </w:p>
    <w:p w14:paraId="1B558A07" w14:textId="5E0A49D8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 </w:t>
      </w:r>
      <w:hyperlink r:id="rId8" w:anchor="0" w:history="1">
        <w:r w:rsidR="0028563F" w:rsidRPr="0028563F">
          <w:rPr>
            <w:rStyle w:val="Hyperlink"/>
          </w:rPr>
          <w:t xml:space="preserve">Objects and Composition - Lab - </w:t>
        </w:r>
        <w:proofErr w:type="spellStart"/>
        <w:r w:rsidR="0028563F" w:rsidRPr="0028563F">
          <w:rPr>
            <w:rStyle w:val="Hyperlink"/>
          </w:rPr>
          <w:t>SoftUni</w:t>
        </w:r>
        <w:proofErr w:type="spellEnd"/>
        <w:r w:rsidR="0028563F" w:rsidRPr="0028563F">
          <w:rPr>
            <w:rStyle w:val="Hyperlink"/>
          </w:rPr>
          <w:t xml:space="preserve"> Judge</w:t>
        </w:r>
      </w:hyperlink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9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lastRenderedPageBreak/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4E4CA" w14:textId="77777777" w:rsidR="00CC0903" w:rsidRDefault="00CC0903" w:rsidP="008068A2">
      <w:pPr>
        <w:spacing w:after="0" w:line="240" w:lineRule="auto"/>
      </w:pPr>
      <w:r>
        <w:separator/>
      </w:r>
    </w:p>
  </w:endnote>
  <w:endnote w:type="continuationSeparator" w:id="0">
    <w:p w14:paraId="463C0E2B" w14:textId="77777777" w:rsidR="00CC0903" w:rsidRDefault="00CC09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74506" w14:textId="77777777" w:rsidR="004E4C1E" w:rsidRDefault="00000000" w:rsidP="004E4C1E">
    <w:pPr>
      <w:pStyle w:val="Footer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FC43E" w14:textId="77777777" w:rsidR="00CC0903" w:rsidRDefault="00CC0903" w:rsidP="008068A2">
      <w:pPr>
        <w:spacing w:after="0" w:line="240" w:lineRule="auto"/>
      </w:pPr>
      <w:r>
        <w:separator/>
      </w:r>
    </w:p>
  </w:footnote>
  <w:footnote w:type="continuationSeparator" w:id="0">
    <w:p w14:paraId="3B968BEF" w14:textId="77777777" w:rsidR="00CC0903" w:rsidRDefault="00CC09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710024">
    <w:abstractNumId w:val="0"/>
  </w:num>
  <w:num w:numId="2" w16cid:durableId="1436287130">
    <w:abstractNumId w:val="2"/>
  </w:num>
  <w:num w:numId="3" w16cid:durableId="2005694434">
    <w:abstractNumId w:val="5"/>
  </w:num>
  <w:num w:numId="4" w16cid:durableId="918438907">
    <w:abstractNumId w:val="1"/>
  </w:num>
  <w:num w:numId="5" w16cid:durableId="1508210132">
    <w:abstractNumId w:val="4"/>
  </w:num>
  <w:num w:numId="6" w16cid:durableId="631860108">
    <w:abstractNumId w:val="3"/>
  </w:num>
  <w:num w:numId="7" w16cid:durableId="1310792606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8563F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94546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13A16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65D6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6489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0E2C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57D29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C0903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1D1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B447B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57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5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Glossary/Entity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0</TotalTime>
  <Pages>7</Pages>
  <Words>1495</Words>
  <Characters>8522</Characters>
  <Application>Microsoft Office Word</Application>
  <DocSecurity>0</DocSecurity>
  <Lines>71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9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84</cp:revision>
  <cp:lastPrinted>2023-05-04T05:46:00Z</cp:lastPrinted>
  <dcterms:created xsi:type="dcterms:W3CDTF">2019-11-12T12:29:00Z</dcterms:created>
  <dcterms:modified xsi:type="dcterms:W3CDTF">2025-04-11T16:27:00Z</dcterms:modified>
  <cp:category>programming; education; software engineering; software development</cp:category>
</cp:coreProperties>
</file>